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48A8BCDA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FA5CE2" w:rsidRPr="00A00DC9">
        <w:t>–</w:t>
      </w:r>
      <w:r w:rsidR="00A00DC9" w:rsidRPr="00A00DC9">
        <w:t xml:space="preserve"> </w:t>
      </w:r>
      <w:r w:rsidR="00A32725">
        <w:t>09/</w:t>
      </w:r>
      <w:r w:rsidR="00D148D0">
        <w:t>12</w:t>
      </w:r>
      <w:r w:rsidR="00FB36F8">
        <w:t>/202</w:t>
      </w:r>
      <w:r w:rsidR="00E42C5F">
        <w:t>5</w:t>
      </w:r>
      <w:r w:rsidRPr="00A00DC9">
        <w:t xml:space="preserve"> to </w:t>
      </w:r>
      <w:r w:rsidR="00B720D3">
        <w:t>9</w:t>
      </w:r>
      <w:r w:rsidR="00815138">
        <w:t>/</w:t>
      </w:r>
      <w:r w:rsidR="00A32725">
        <w:t>1</w:t>
      </w:r>
      <w:r w:rsidR="00D148D0">
        <w:t>8</w:t>
      </w:r>
      <w:r w:rsidR="001619D2">
        <w:t>/</w:t>
      </w:r>
      <w:r w:rsidR="001B7654">
        <w:t>202</w:t>
      </w:r>
      <w:r w:rsidR="00927BBF">
        <w:t>5</w:t>
      </w:r>
      <w:r w:rsidR="00DF3974">
        <w:t xml:space="preserve"> </w:t>
      </w:r>
    </w:p>
    <w:p w14:paraId="5D3E8FC8" w14:textId="348254C4" w:rsidR="00A00DC9" w:rsidRPr="009C5AE9" w:rsidRDefault="00D148D0" w:rsidP="000E494D">
      <w:pPr>
        <w:pStyle w:val="Heading1"/>
      </w:pPr>
      <w:r>
        <w:t xml:space="preserve">September 12, 2025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A00DC9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A00DC9" w:rsidRPr="00CE712D" w:rsidRDefault="00CE712D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</w:t>
            </w:r>
            <w:r w:rsidR="00A00DC9" w:rsidRPr="00CE712D">
              <w:rPr>
                <w:rFonts w:ascii="Arial" w:hAnsi="Arial" w:cs="Arial"/>
                <w:sz w:val="20"/>
                <w:szCs w:val="20"/>
              </w:rPr>
              <w:t xml:space="preserve"> – Los Angeles</w:t>
            </w:r>
          </w:p>
        </w:tc>
        <w:tc>
          <w:tcPr>
            <w:tcW w:w="1645" w:type="dxa"/>
            <w:vAlign w:val="center"/>
          </w:tcPr>
          <w:p w14:paraId="46DF0860" w14:textId="1FF138DC" w:rsidR="00A00DC9" w:rsidRPr="00A00DC9" w:rsidRDefault="00161DAB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50773">
              <w:rPr>
                <w:rFonts w:ascii="Arial" w:hAnsi="Arial" w:cs="Arial"/>
                <w:sz w:val="24"/>
                <w:szCs w:val="24"/>
              </w:rPr>
              <w:t>0</w:t>
            </w:r>
            <w:r w:rsidR="004967EA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A00DC9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77777777" w:rsidR="00A00DC9" w:rsidRPr="00CE712D" w:rsidRDefault="00CE712D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</w:t>
            </w:r>
            <w:r w:rsidR="00A00DC9" w:rsidRPr="00CE712D">
              <w:rPr>
                <w:rFonts w:ascii="Arial" w:hAnsi="Arial" w:cs="Arial"/>
                <w:sz w:val="20"/>
                <w:szCs w:val="20"/>
              </w:rPr>
              <w:t xml:space="preserve"> – San Joaquin Valley</w:t>
            </w:r>
          </w:p>
        </w:tc>
        <w:tc>
          <w:tcPr>
            <w:tcW w:w="1645" w:type="dxa"/>
            <w:vAlign w:val="center"/>
          </w:tcPr>
          <w:p w14:paraId="34EC6FF5" w14:textId="3BFF840D" w:rsidR="00A00DC9" w:rsidRPr="00A00DC9" w:rsidRDefault="00AD38F5" w:rsidP="00AD38F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670FD0">
              <w:rPr>
                <w:rFonts w:ascii="Arial" w:hAnsi="Arial" w:cs="Arial"/>
                <w:sz w:val="24"/>
                <w:szCs w:val="24"/>
              </w:rPr>
              <w:t>08</w:t>
            </w:r>
          </w:p>
        </w:tc>
      </w:tr>
      <w:tr w:rsidR="00A00DC9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10FFEE5E" w:rsidR="00A00DC9" w:rsidRPr="00CE712D" w:rsidRDefault="00784A9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="00A00DC9"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492107FA" w:rsidR="00A00DC9" w:rsidRPr="00A00DC9" w:rsidRDefault="00B167D4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3C208F">
              <w:rPr>
                <w:rFonts w:ascii="Arial" w:hAnsi="Arial" w:cs="Arial"/>
                <w:sz w:val="24"/>
                <w:szCs w:val="24"/>
              </w:rPr>
              <w:t>08</w:t>
            </w:r>
          </w:p>
        </w:tc>
      </w:tr>
    </w:tbl>
    <w:bookmarkEnd w:id="0"/>
    <w:p w14:paraId="2183C0D8" w14:textId="70009AED" w:rsidR="009C5AE9" w:rsidRPr="000E494D" w:rsidRDefault="00A32725" w:rsidP="000E494D">
      <w:pPr>
        <w:pStyle w:val="Heading1"/>
      </w:pPr>
      <w:r>
        <w:t xml:space="preserve">September </w:t>
      </w:r>
      <w:r w:rsidR="00D148D0">
        <w:t>13</w:t>
      </w:r>
      <w:r w:rsidR="00AD30EE">
        <w:t>, 20</w:t>
      </w:r>
      <w:r w:rsidR="00476F2C">
        <w:t xml:space="preserve">25 </w:t>
      </w:r>
      <w:r w:rsidR="00AD30EE">
        <w:t xml:space="preserve">and </w:t>
      </w:r>
      <w:r>
        <w:t xml:space="preserve">September </w:t>
      </w:r>
      <w:r w:rsidR="00D148D0">
        <w:t>14</w:t>
      </w:r>
      <w:r w:rsidR="00F55250">
        <w:t>,</w:t>
      </w:r>
      <w:r w:rsidR="00FB36F8">
        <w:t xml:space="preserve"> 202</w:t>
      </w:r>
      <w:r w:rsidR="00E42C5F">
        <w:t>5</w:t>
      </w:r>
      <w:r w:rsidR="009C5AE9">
        <w:t xml:space="preserve"> 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670FD0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77777777" w:rsidR="00670FD0" w:rsidRPr="00CE712D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72C8EB7" w14:textId="69D52902" w:rsidR="00670FD0" w:rsidRPr="00A00DC9" w:rsidRDefault="001D2321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  <w:tr w:rsidR="00670FD0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670FD0" w:rsidRPr="00CE712D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4FF06F3B" w:rsidR="00670FD0" w:rsidRPr="00A00DC9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670FD0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670FD0" w:rsidRPr="00CE712D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3F6C14F3" w:rsidR="00670FD0" w:rsidRPr="00A00DC9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</w:tbl>
    <w:p w14:paraId="47764116" w14:textId="45C697F2" w:rsidR="009C5AE9" w:rsidRPr="00A00DC9" w:rsidRDefault="00B720D3" w:rsidP="000E494D">
      <w:pPr>
        <w:pStyle w:val="Heading1"/>
      </w:pPr>
      <w:r>
        <w:t xml:space="preserve">September </w:t>
      </w:r>
      <w:r w:rsidR="00D148D0">
        <w:t>15</w:t>
      </w:r>
      <w:r w:rsidR="001B7654">
        <w:rPr>
          <w:spacing w:val="-1"/>
        </w:rPr>
        <w:t>, 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670FD0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670FD0" w:rsidRPr="00CE712D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73743139" w:rsidR="00670FD0" w:rsidRPr="00A00DC9" w:rsidRDefault="001D2321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  <w:tr w:rsidR="00670FD0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670FD0" w:rsidRPr="00CE712D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4649E692" w:rsidR="00670FD0" w:rsidRPr="00A00DC9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670FD0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670FD0" w:rsidRPr="00CE712D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76B7775B" w:rsidR="00670FD0" w:rsidRPr="00A00DC9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</w:tbl>
    <w:p w14:paraId="547A85BB" w14:textId="3C9C0F10" w:rsidR="009C5AE9" w:rsidRPr="00A00DC9" w:rsidRDefault="00B720D3" w:rsidP="000E494D">
      <w:pPr>
        <w:pStyle w:val="Heading1"/>
      </w:pPr>
      <w:r>
        <w:t>September</w:t>
      </w:r>
      <w:r w:rsidR="00A32725">
        <w:t xml:space="preserve"> </w:t>
      </w:r>
      <w:r w:rsidR="00D148D0">
        <w:t>16</w:t>
      </w:r>
      <w:r w:rsidR="001B7654">
        <w:rPr>
          <w:spacing w:val="-1"/>
        </w:rPr>
        <w:t>, 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670FD0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670FD0" w:rsidRPr="00CE712D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1DD00678" w:rsidR="00670FD0" w:rsidRPr="00A00DC9" w:rsidRDefault="001D2321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  <w:tr w:rsidR="00670FD0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670FD0" w:rsidRPr="00CE712D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69327660" w:rsidR="00670FD0" w:rsidRPr="00A00DC9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670FD0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670FD0" w:rsidRPr="00CE712D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65FECA21" w:rsidR="00670FD0" w:rsidRPr="00A00DC9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</w:tbl>
    <w:p w14:paraId="56BEF334" w14:textId="31A1A278" w:rsidR="009C5AE9" w:rsidRPr="00A00DC9" w:rsidRDefault="00B720D3" w:rsidP="000E494D">
      <w:pPr>
        <w:pStyle w:val="Heading1"/>
      </w:pPr>
      <w:r>
        <w:t xml:space="preserve">September </w:t>
      </w:r>
      <w:r w:rsidR="00A32725">
        <w:t>1</w:t>
      </w:r>
      <w:r w:rsidR="00D148D0">
        <w:t>7</w:t>
      </w:r>
      <w:r w:rsidR="001B7654">
        <w:t>, 202</w:t>
      </w:r>
      <w:r w:rsidR="00927BBF">
        <w:t>5</w:t>
      </w:r>
      <w:r w:rsidR="009C5AE9" w:rsidRPr="00A00DC9">
        <w:t xml:space="preserve"> 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670FD0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670FD0" w:rsidRPr="00CE712D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7B815B3B" w:rsidR="00670FD0" w:rsidRPr="00A00DC9" w:rsidRDefault="001D2321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  <w:tr w:rsidR="00670FD0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670FD0" w:rsidRPr="00CE712D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2B77A1B0" w:rsidR="00670FD0" w:rsidRPr="00A00DC9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670FD0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670FD0" w:rsidRPr="00CE712D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5A51FCFE" w:rsidR="00670FD0" w:rsidRPr="00A00DC9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</w:tbl>
    <w:p w14:paraId="59107D60" w14:textId="33FDE0A9" w:rsidR="009C5AE9" w:rsidRPr="00474BEF" w:rsidRDefault="005F54E5" w:rsidP="000E494D">
      <w:pPr>
        <w:pStyle w:val="Heading1"/>
      </w:pPr>
      <w:r>
        <w:t>September 1</w:t>
      </w:r>
      <w:r w:rsidR="00D148D0">
        <w:t>8</w:t>
      </w:r>
      <w:permStart w:id="922762675" w:edGrp="everyone"/>
      <w:permEnd w:id="922762675"/>
      <w:r>
        <w:t>, 2025</w:t>
      </w:r>
      <w:r w:rsidR="009C5AE9" w:rsidRPr="00474BEF">
        <w:rPr>
          <w:spacing w:val="-1"/>
        </w:rPr>
        <w:t xml:space="preserve"> 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670FD0" w:rsidRPr="00A00DC9" w14:paraId="6DD93772" w14:textId="77777777" w:rsidTr="009C5AE9">
        <w:trPr>
          <w:jc w:val="center"/>
        </w:trPr>
        <w:tc>
          <w:tcPr>
            <w:tcW w:w="3760" w:type="dxa"/>
            <w:vAlign w:val="center"/>
          </w:tcPr>
          <w:p w14:paraId="62E28A20" w14:textId="77777777" w:rsidR="00670FD0" w:rsidRPr="00CE712D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0E112924" w:rsidR="00670FD0" w:rsidRPr="00A00DC9" w:rsidRDefault="001D2321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  <w:tr w:rsidR="00670FD0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670FD0" w:rsidRPr="00CE712D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25C324A2" w:rsidR="00670FD0" w:rsidRPr="00A00DC9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670FD0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670FD0" w:rsidRPr="00CE712D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0AAB8475" w:rsidR="00670FD0" w:rsidRPr="00A00DC9" w:rsidRDefault="00670FD0" w:rsidP="00670FD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5EC13ACF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0E35A9">
        <w:rPr>
          <w:rFonts w:ascii="Arial" w:hAnsi="Arial" w:cs="Arial"/>
          <w:b/>
          <w:bCs/>
          <w:sz w:val="24"/>
          <w:szCs w:val="24"/>
        </w:rPr>
        <w:t xml:space="preserve">,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 xml:space="preserve">(279) </w:t>
      </w:r>
      <w:r w:rsidR="00476F2C">
        <w:rPr>
          <w:rFonts w:ascii="Arial" w:hAnsi="Arial" w:cs="Arial"/>
          <w:b/>
          <w:bCs/>
          <w:sz w:val="24"/>
          <w:szCs w:val="24"/>
        </w:rPr>
        <w:t>946</w:t>
      </w:r>
      <w:r w:rsidR="00873780">
        <w:rPr>
          <w:rFonts w:ascii="Arial" w:hAnsi="Arial" w:cs="Arial"/>
          <w:b/>
          <w:bCs/>
          <w:sz w:val="24"/>
          <w:szCs w:val="24"/>
        </w:rPr>
        <w:t>-</w:t>
      </w:r>
      <w:r w:rsidR="000E35A9">
        <w:rPr>
          <w:rFonts w:ascii="Arial" w:hAnsi="Arial" w:cs="Arial"/>
          <w:b/>
          <w:bCs/>
          <w:sz w:val="24"/>
          <w:szCs w:val="24"/>
        </w:rPr>
        <w:t>8408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 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o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um</w:t>
      </w:r>
      <w:r w:rsidRPr="00A00DC9">
        <w:rPr>
          <w:rFonts w:ascii="Arial" w:hAnsi="Arial" w:cs="Arial"/>
          <w:b/>
          <w:bCs/>
          <w:sz w:val="24"/>
          <w:szCs w:val="24"/>
        </w:rPr>
        <w:t>e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t</w:t>
      </w:r>
      <w:r w:rsidR="0034685C">
        <w:rPr>
          <w:rFonts w:ascii="Arial" w:hAnsi="Arial" w:cs="Arial"/>
          <w:sz w:val="24"/>
          <w:szCs w:val="24"/>
        </w:rPr>
        <w:t>.</w:t>
      </w:r>
      <w:permStart w:id="1813012952" w:edGrp="everyone"/>
      <w:permEnd w:id="1813012952"/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474153" w14:textId="77777777" w:rsidR="00EC7021" w:rsidRDefault="00EC7021">
      <w:pPr>
        <w:spacing w:after="0" w:line="240" w:lineRule="auto"/>
      </w:pPr>
      <w:r>
        <w:separator/>
      </w:r>
    </w:p>
  </w:endnote>
  <w:endnote w:type="continuationSeparator" w:id="0">
    <w:p w14:paraId="110DBC9F" w14:textId="77777777" w:rsidR="00EC7021" w:rsidRDefault="00EC7021">
      <w:pPr>
        <w:spacing w:after="0" w:line="240" w:lineRule="auto"/>
      </w:pPr>
      <w:r>
        <w:continuationSeparator/>
      </w:r>
    </w:p>
  </w:endnote>
  <w:endnote w:type="continuationNotice" w:id="1">
    <w:p w14:paraId="31F07AB1" w14:textId="77777777" w:rsidR="00EC7021" w:rsidRDefault="00EC70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7E73A7" w14:textId="77777777" w:rsidR="00EC7021" w:rsidRDefault="00EC7021">
      <w:pPr>
        <w:spacing w:after="0" w:line="240" w:lineRule="auto"/>
      </w:pPr>
      <w:r>
        <w:separator/>
      </w:r>
    </w:p>
  </w:footnote>
  <w:footnote w:type="continuationSeparator" w:id="0">
    <w:p w14:paraId="7026AE53" w14:textId="77777777" w:rsidR="00EC7021" w:rsidRDefault="00EC7021">
      <w:pPr>
        <w:spacing w:after="0" w:line="240" w:lineRule="auto"/>
      </w:pPr>
      <w:r>
        <w:continuationSeparator/>
      </w:r>
    </w:p>
  </w:footnote>
  <w:footnote w:type="continuationNotice" w:id="1">
    <w:p w14:paraId="29064038" w14:textId="77777777" w:rsidR="00EC7021" w:rsidRDefault="00EC7021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7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ZV68VtdHutIsl4syF+kl/ZfIT38DLT4naDavsPsgF2BfW4CYe/8iRkF5xkwttnbpwJAZWV+Zp4jjNhxiGsj3hA==" w:salt="7zghCmNDquoMmlD7cO7UCg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7691"/>
    <w:rsid w:val="00087725"/>
    <w:rsid w:val="00093601"/>
    <w:rsid w:val="00093C14"/>
    <w:rsid w:val="00096428"/>
    <w:rsid w:val="000964C4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65C3"/>
    <w:rsid w:val="000B72A7"/>
    <w:rsid w:val="000C11E3"/>
    <w:rsid w:val="000C44C1"/>
    <w:rsid w:val="000C7752"/>
    <w:rsid w:val="000D2E35"/>
    <w:rsid w:val="000D2EDF"/>
    <w:rsid w:val="000D4CE5"/>
    <w:rsid w:val="000D535F"/>
    <w:rsid w:val="000E0C5D"/>
    <w:rsid w:val="000E1C7B"/>
    <w:rsid w:val="000E35A9"/>
    <w:rsid w:val="000E3A07"/>
    <w:rsid w:val="000E4501"/>
    <w:rsid w:val="000E48C1"/>
    <w:rsid w:val="000E494D"/>
    <w:rsid w:val="000E5B3F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471B"/>
    <w:rsid w:val="00154502"/>
    <w:rsid w:val="001549F5"/>
    <w:rsid w:val="001609B7"/>
    <w:rsid w:val="001619D2"/>
    <w:rsid w:val="00161DAB"/>
    <w:rsid w:val="00162876"/>
    <w:rsid w:val="00163DDC"/>
    <w:rsid w:val="00170688"/>
    <w:rsid w:val="00172ECF"/>
    <w:rsid w:val="00174CE9"/>
    <w:rsid w:val="00176C1E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1967"/>
    <w:rsid w:val="002A1D52"/>
    <w:rsid w:val="002A2B98"/>
    <w:rsid w:val="002A35C3"/>
    <w:rsid w:val="002A4C72"/>
    <w:rsid w:val="002A54D7"/>
    <w:rsid w:val="002A6107"/>
    <w:rsid w:val="002A63B7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BA0"/>
    <w:rsid w:val="00385387"/>
    <w:rsid w:val="00391775"/>
    <w:rsid w:val="003937AB"/>
    <w:rsid w:val="003947B7"/>
    <w:rsid w:val="003A084F"/>
    <w:rsid w:val="003A1DC0"/>
    <w:rsid w:val="003A3C33"/>
    <w:rsid w:val="003A598B"/>
    <w:rsid w:val="003A6C0F"/>
    <w:rsid w:val="003A6D37"/>
    <w:rsid w:val="003A7F78"/>
    <w:rsid w:val="003B3CB9"/>
    <w:rsid w:val="003B43E3"/>
    <w:rsid w:val="003B61D8"/>
    <w:rsid w:val="003B643E"/>
    <w:rsid w:val="003B7361"/>
    <w:rsid w:val="003C1B66"/>
    <w:rsid w:val="003C208F"/>
    <w:rsid w:val="003D0DA2"/>
    <w:rsid w:val="003D1379"/>
    <w:rsid w:val="003D14A4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36D7"/>
    <w:rsid w:val="004E40D1"/>
    <w:rsid w:val="004E4227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5130E"/>
    <w:rsid w:val="00552F0B"/>
    <w:rsid w:val="0055435B"/>
    <w:rsid w:val="00554407"/>
    <w:rsid w:val="00556424"/>
    <w:rsid w:val="00556828"/>
    <w:rsid w:val="00560453"/>
    <w:rsid w:val="005622DD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A0368"/>
    <w:rsid w:val="005A3DEF"/>
    <w:rsid w:val="005B1443"/>
    <w:rsid w:val="005B3EDF"/>
    <w:rsid w:val="005B3F16"/>
    <w:rsid w:val="005B57F1"/>
    <w:rsid w:val="005C061B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105E6"/>
    <w:rsid w:val="0071138A"/>
    <w:rsid w:val="007155EB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547BC"/>
    <w:rsid w:val="00756DEA"/>
    <w:rsid w:val="007628AA"/>
    <w:rsid w:val="00763451"/>
    <w:rsid w:val="00764A6B"/>
    <w:rsid w:val="00766DE4"/>
    <w:rsid w:val="00770BFF"/>
    <w:rsid w:val="00771E22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49F2"/>
    <w:rsid w:val="007B25E8"/>
    <w:rsid w:val="007B29E3"/>
    <w:rsid w:val="007B35F0"/>
    <w:rsid w:val="007B716D"/>
    <w:rsid w:val="007C19D0"/>
    <w:rsid w:val="007C42F9"/>
    <w:rsid w:val="007D0550"/>
    <w:rsid w:val="007D06A1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19C8"/>
    <w:rsid w:val="008E4621"/>
    <w:rsid w:val="008F2EBD"/>
    <w:rsid w:val="008F3FE2"/>
    <w:rsid w:val="008F4ACC"/>
    <w:rsid w:val="008F5D79"/>
    <w:rsid w:val="0090343D"/>
    <w:rsid w:val="00907292"/>
    <w:rsid w:val="009079BC"/>
    <w:rsid w:val="0091003D"/>
    <w:rsid w:val="00914A73"/>
    <w:rsid w:val="009177D3"/>
    <w:rsid w:val="00917C56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AB3"/>
    <w:rsid w:val="00977E07"/>
    <w:rsid w:val="00980819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3729"/>
    <w:rsid w:val="00AA5ACE"/>
    <w:rsid w:val="00AA61F2"/>
    <w:rsid w:val="00AB17AB"/>
    <w:rsid w:val="00AB48D8"/>
    <w:rsid w:val="00AB5DF2"/>
    <w:rsid w:val="00AB7481"/>
    <w:rsid w:val="00AC2274"/>
    <w:rsid w:val="00AC2E1E"/>
    <w:rsid w:val="00AC3C78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579D"/>
    <w:rsid w:val="00B305C5"/>
    <w:rsid w:val="00B3123C"/>
    <w:rsid w:val="00B31F50"/>
    <w:rsid w:val="00B34A54"/>
    <w:rsid w:val="00B4124D"/>
    <w:rsid w:val="00B41EEA"/>
    <w:rsid w:val="00B42928"/>
    <w:rsid w:val="00B44335"/>
    <w:rsid w:val="00B44AC1"/>
    <w:rsid w:val="00B5054F"/>
    <w:rsid w:val="00B524BA"/>
    <w:rsid w:val="00B545B1"/>
    <w:rsid w:val="00B54FD1"/>
    <w:rsid w:val="00B613D6"/>
    <w:rsid w:val="00B720D3"/>
    <w:rsid w:val="00B72278"/>
    <w:rsid w:val="00B72D3C"/>
    <w:rsid w:val="00B757B2"/>
    <w:rsid w:val="00B8188C"/>
    <w:rsid w:val="00B819A5"/>
    <w:rsid w:val="00B823C8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6B7D"/>
    <w:rsid w:val="00CF6EC6"/>
    <w:rsid w:val="00D05338"/>
    <w:rsid w:val="00D053A7"/>
    <w:rsid w:val="00D148D0"/>
    <w:rsid w:val="00D172CD"/>
    <w:rsid w:val="00D17EAF"/>
    <w:rsid w:val="00D20BAB"/>
    <w:rsid w:val="00D20F9D"/>
    <w:rsid w:val="00D21F6D"/>
    <w:rsid w:val="00D223A8"/>
    <w:rsid w:val="00D23A4E"/>
    <w:rsid w:val="00D25E4C"/>
    <w:rsid w:val="00D2635B"/>
    <w:rsid w:val="00D2653F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98F"/>
    <w:rsid w:val="00DD118E"/>
    <w:rsid w:val="00DD1A9B"/>
    <w:rsid w:val="00DD1D5D"/>
    <w:rsid w:val="00DD6720"/>
    <w:rsid w:val="00DD7CDE"/>
    <w:rsid w:val="00DF1335"/>
    <w:rsid w:val="00DF2344"/>
    <w:rsid w:val="00DF3974"/>
    <w:rsid w:val="00DF5A48"/>
    <w:rsid w:val="00DF5E15"/>
    <w:rsid w:val="00DF77DE"/>
    <w:rsid w:val="00E0151C"/>
    <w:rsid w:val="00E01B2B"/>
    <w:rsid w:val="00E04FF2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1219"/>
    <w:rsid w:val="00F22A06"/>
    <w:rsid w:val="00F2300F"/>
    <w:rsid w:val="00F26253"/>
    <w:rsid w:val="00F26670"/>
    <w:rsid w:val="00F269AE"/>
    <w:rsid w:val="00F3167B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0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3" ma:contentTypeDescription="Create a new document." ma:contentTypeScope="" ma:versionID="1914bedd29e57c3c34a2be8e35a6dc67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9d4ebe3c8151d954d24ad516a8434f9e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2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855120-25FE-4C5C-9DC3-D2D5D58C3A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2</Words>
  <Characters>1957</Characters>
  <Application>Microsoft Office Word</Application>
  <DocSecurity>12</DocSecurity>
  <Lines>16</Lines>
  <Paragraphs>4</Paragraphs>
  <ScaleCrop>false</ScaleCrop>
  <Company>Department of General Services</Company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5-09-12T18:32:00Z</dcterms:created>
  <dcterms:modified xsi:type="dcterms:W3CDTF">2025-09-12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